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gLi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IC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lta A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Weigh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mass (g AFDM/m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6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6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6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6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5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2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3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8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6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3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3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3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9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3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3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1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3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2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4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9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4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6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5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6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6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6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6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7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6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s(Temperature, 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6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9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8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9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8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0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9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R (µM C/g AFDM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3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36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3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7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4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5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5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5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5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5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5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s(Temperature, 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5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5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5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5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5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5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5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5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5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6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6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6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4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GPP (µM C/g AFDM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9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9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0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1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0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1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0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38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1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1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1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1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1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1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1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13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1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s(Temperature, 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1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1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1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19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2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62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EP (µM C/g AFDM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5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52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6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6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7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5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7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s(Temperature, 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8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9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592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 fixation (µM N/g AFDM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7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2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4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3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4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4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6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s(Temperature, 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8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8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97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0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H4 uptake (µM N/g AFDM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4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0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9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3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6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2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8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s(Temperature, 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. N Assim (µM N/g AFDM/h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3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5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3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6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9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7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9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1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N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47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5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Pf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P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8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9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5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s(Temperature, 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P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Nf x Dat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(Temperature, Date) + Pf x 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-on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4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458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6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2T12:40:17Z</dcterms:created>
  <dcterms:modified xsi:type="dcterms:W3CDTF">2024-06-12T12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